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3620B" w14:textId="4CDD586B" w:rsidR="00D450F8" w:rsidRDefault="004E57E9">
      <w:r>
        <w:t>While, much is known and written about hijras in India; very little is documented about them in Pakistan.</w:t>
      </w:r>
    </w:p>
    <w:p w14:paraId="6295D58A" w14:textId="292DF2B7" w:rsidR="005B646F" w:rsidRDefault="005B646F"/>
    <w:p w14:paraId="62C51951" w14:textId="6FF383CD" w:rsidR="005B646F" w:rsidRDefault="005B646F">
      <w: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Default="005B646F"/>
    <w:p w14:paraId="0A1F0F7D" w14:textId="7FF9D655" w:rsidR="005B646F" w:rsidRDefault="005B646F">
      <w:r>
        <w:t>No one is there to understand them and find solution to their problems.</w:t>
      </w:r>
    </w:p>
    <w:p w14:paraId="2EA0705E" w14:textId="5C0398CB" w:rsidR="005B646F" w:rsidRDefault="005B646F"/>
    <w:p w14:paraId="11098B00" w14:textId="3B274A4E" w:rsidR="005B646F" w:rsidRDefault="005B646F">
      <w: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Default="002E5DAF"/>
    <w:p w14:paraId="4D1E0B4D" w14:textId="2A7954E0" w:rsidR="002E5DAF" w:rsidRDefault="002E5DAF">
      <w:r>
        <w:t xml:space="preserve">In bigger cities, since the number of </w:t>
      </w:r>
      <w:proofErr w:type="spellStart"/>
      <w:r>
        <w:t>Zananas</w:t>
      </w:r>
      <w:proofErr w:type="spellEnd"/>
      <w:r>
        <w:t xml:space="preserve"> is ever increasing, people are apprehensive and reluctant in interacting with all type of hijras. People blame them 14 for homosexuality or sex business</w:t>
      </w:r>
    </w:p>
    <w:p w14:paraId="0BB9EA46" w14:textId="765D2B2F" w:rsidR="002E5DAF" w:rsidRDefault="002E5DAF"/>
    <w:p w14:paraId="6F4EAD45" w14:textId="48F6B69F" w:rsidR="002E5DAF" w:rsidRDefault="002E5DAF">
      <w: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Default="00C50CFC">
      <w:hyperlink r:id="rId4" w:history="1">
        <w:r w:rsidR="004E57E9">
          <w:rPr>
            <w:rStyle w:val="Hyperlink"/>
          </w:rPr>
          <w: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Default="008E6D7E">
      <w:r>
        <w:rPr>
          <w:rFonts w:ascii="Arial" w:hAnsi="Arial" w:cs="Arial"/>
          <w:color w:val="222222"/>
          <w:sz w:val="20"/>
          <w:szCs w:val="20"/>
          <w:shd w:val="clear" w:color="auto" w:fill="FFFFFF"/>
        </w:rPr>
        <w:t xml:space="preserve">Jami, H. (2005, July). Condition and status of hijras (transgender, transvestites </w:t>
      </w:r>
      <w:proofErr w:type="spellStart"/>
      <w:r>
        <w:rPr>
          <w:rFonts w:ascii="Arial" w:hAnsi="Arial" w:cs="Arial"/>
          <w:color w:val="222222"/>
          <w:sz w:val="20"/>
          <w:szCs w:val="20"/>
          <w:shd w:val="clear" w:color="auto" w:fill="FFFFFF"/>
        </w:rPr>
        <w:t>etc</w:t>
      </w:r>
      <w:proofErr w:type="spellEnd"/>
      <w:r>
        <w:rPr>
          <w:rFonts w:ascii="Arial" w:hAnsi="Arial" w:cs="Arial"/>
          <w:color w:val="222222"/>
          <w:sz w:val="20"/>
          <w:szCs w:val="20"/>
          <w:shd w:val="clear" w:color="auto" w:fill="FFFFFF"/>
        </w:rPr>
        <w:t>) in Pakistan. In </w:t>
      </w:r>
      <w:r>
        <w:rPr>
          <w:rFonts w:ascii="Arial" w:hAnsi="Arial" w:cs="Arial"/>
          <w:i/>
          <w:iCs/>
          <w:color w:val="222222"/>
          <w:sz w:val="20"/>
          <w:szCs w:val="20"/>
          <w:shd w:val="clear" w:color="auto" w:fill="FFFFFF"/>
        </w:rPr>
        <w:t>Sexualities, Genders and Rights in Asia’, 1st International Conference of Asian Queer Studies Retrieved September</w:t>
      </w:r>
      <w:r>
        <w:rPr>
          <w:rFonts w:ascii="Arial" w:hAnsi="Arial" w:cs="Arial"/>
          <w:color w:val="222222"/>
          <w:sz w:val="20"/>
          <w:szCs w:val="20"/>
          <w:shd w:val="clear" w:color="auto" w:fill="FFFFFF"/>
        </w:rPr>
        <w:t> (Vol. 5, p. 2006).</w:t>
      </w:r>
    </w:p>
    <w:p w14:paraId="68F6DE08" w14:textId="21D92432" w:rsidR="004E57E9" w:rsidRDefault="002E5DAF">
      <w:r>
        <w:t>Sharma, S. K. (2000). Hijras: The labelled deviance. New Delhi: Gyan Publishing House.</w:t>
      </w:r>
    </w:p>
    <w:p w14:paraId="224E5EE5" w14:textId="30557270" w:rsidR="003727DE" w:rsidRDefault="003727DE">
      <w:r>
        <w:t>Talwar, R. (1999). The third sex and human rights. New Delhi: Gyan Publishing House</w:t>
      </w:r>
    </w:p>
    <w:p w14:paraId="5913F8F8" w14:textId="30A61DBE" w:rsidR="003727DE" w:rsidRDefault="003727DE">
      <w:r>
        <w:t xml:space="preserve">Winter, S. (2002). Transgender Asia. Retrieved June 21, 2004 from </w:t>
      </w:r>
      <w:hyperlink r:id="rId5" w:history="1">
        <w:r w:rsidR="003B6EAB" w:rsidRPr="008D761C">
          <w:rPr>
            <w:rStyle w:val="Hyperlink"/>
          </w:rPr>
          <w:t>http://web.hku.hk/~sjwinter/TransgenderAsia/index.htm</w:t>
        </w:r>
      </w:hyperlink>
    </w:p>
    <w:p w14:paraId="1EF806BD" w14:textId="6FCFC8FA" w:rsidR="003B6EAB" w:rsidRDefault="003B6EAB"/>
    <w:p w14:paraId="115E1F8D" w14:textId="62ED1A18" w:rsidR="003B6EAB" w:rsidRDefault="003B6EAB"/>
    <w:p w14:paraId="3D0EFB90" w14:textId="3A4C5547" w:rsidR="003B6EAB" w:rsidRDefault="003B6EAB">
      <w:r>
        <w:t xml:space="preserve">Their population in all five districts is mostly found uneducated. Presently they are engaged in such professions which are not socially considered as honorable. A positive aspect of transgender </w:t>
      </w:r>
      <w:bookmarkStart w:id="0" w:name="_GoBack"/>
      <w:r>
        <w:t xml:space="preserve">population </w:t>
      </w:r>
      <w:bookmarkEnd w:id="0"/>
      <w:r>
        <w:t>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Default="002767FE"/>
    <w:p w14:paraId="029C9A7E" w14:textId="1FEE5817" w:rsidR="002767FE" w:rsidRDefault="002767FE">
      <w:r>
        <w:t>From the early childhood they are treated and are considered derogatory by the society. They face discrimination at family level, in schools and in places where they live.</w:t>
      </w:r>
    </w:p>
    <w:p w14:paraId="15B620C2" w14:textId="5F9D03CE" w:rsidR="002767FE" w:rsidRDefault="002314F1">
      <w:r>
        <w:t>The court directed both; the federal and provincial governments to give them rights in all fields of life including education, employment and inheritance.</w:t>
      </w:r>
      <w:r>
        <w:t>5</w:t>
      </w:r>
    </w:p>
    <w:p w14:paraId="25A7D7B2" w14:textId="330A83AF" w:rsidR="007134AC" w:rsidRDefault="007134AC"/>
    <w:p w14:paraId="356A9702" w14:textId="48493C52" w:rsidR="007134AC" w:rsidRDefault="007134AC">
      <w: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p>
    <w:p w14:paraId="3C9BE237" w14:textId="43423C4F" w:rsidR="00223D71" w:rsidRDefault="00223D71"/>
    <w:p w14:paraId="5F1084DB" w14:textId="4A544CD8" w:rsidR="00223D71" w:rsidRDefault="00223D71">
      <w:r>
        <w:t>There is limited literature based on primary data of eunuchs in Pakistan35</w:t>
      </w:r>
    </w:p>
    <w:p w14:paraId="1F14D5A9" w14:textId="06013F90" w:rsidR="00D04657" w:rsidRDefault="00D27CEC">
      <w: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t>neighbourhood</w:t>
      </w:r>
      <w:proofErr w:type="spellEnd"/>
      <w:r>
        <w:t xml:space="preserve"> give them unspoken or sometimes open remarks about their disability to produce a normal child. At times of conflict of any sort; social or financial, within the family or with </w:t>
      </w:r>
      <w:proofErr w:type="spellStart"/>
      <w:r>
        <w:t>neighbours</w:t>
      </w:r>
      <w:proofErr w:type="spellEnd"/>
      <w: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Default="00F57B64"/>
    <w:p w14:paraId="463F2CD0" w14:textId="2DF9BAD2" w:rsidR="003B6EAB" w:rsidRDefault="003B6EAB">
      <w:r>
        <w:rPr>
          <w:rFonts w:ascii="Arial" w:hAnsi="Arial" w:cs="Arial"/>
          <w:color w:val="222222"/>
          <w:sz w:val="20"/>
          <w:szCs w:val="20"/>
          <w:shd w:val="clear" w:color="auto" w:fill="FFFFFF"/>
        </w:rPr>
        <w:t>Nazir, N., &amp; Yasir, A. (2016). Education, Employability and Shift of Occupation of Transgender in Pakistan: A Case Study of Khyber Pakhtunkhwa. </w:t>
      </w:r>
      <w:r>
        <w:rPr>
          <w:rFonts w:ascii="Arial" w:hAnsi="Arial" w:cs="Arial"/>
          <w:i/>
          <w:iCs/>
          <w:color w:val="222222"/>
          <w:sz w:val="20"/>
          <w:szCs w:val="20"/>
          <w:shd w:val="clear" w:color="auto" w:fill="FFFFFF"/>
        </w:rPr>
        <w:t>Dialogue (Pakis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2).</w:t>
      </w:r>
      <w:r>
        <w:rPr>
          <w:rFonts w:ascii="Arial" w:hAnsi="Arial" w:cs="Arial"/>
          <w:color w:val="222222"/>
          <w:sz w:val="20"/>
          <w:szCs w:val="20"/>
          <w:shd w:val="clear" w:color="auto" w:fill="FFFFFF"/>
        </w:rPr>
        <w:t xml:space="preserve"> </w:t>
      </w:r>
      <w:hyperlink r:id="rId6" w:history="1">
        <w:r>
          <w:rPr>
            <w:rStyle w:val="Hyperlink"/>
          </w:rPr>
          <w:t>https://www.researchgate.net/profile/Naila_Nazir4/publication/320876676_Education_Employability_and_Shift_of_Occupation_of_Transgender_in_Pakistan_A_Case_Study_of_Khyber_Pakhtunkhwa/links/5</w:t>
        </w:r>
        <w:r>
          <w:rPr>
            <w:rStyle w:val="Hyperlink"/>
          </w:rPr>
          <w:lastRenderedPageBreak/>
          <w:t>a00663da6fdcc82a30ce8fe/Education-Employability-and-Shift-of-Occupation-of-Transgender-in-Pakistan-A-Case-Study-of-Khyber-Pakhtunkhwa.pdf</w:t>
        </w:r>
      </w:hyperlink>
    </w:p>
    <w:sectPr w:rsidR="003B6E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kwqgUAAh6YuywAAAA="/>
  </w:docVars>
  <w:rsids>
    <w:rsidRoot w:val="00D450F8"/>
    <w:rsid w:val="00223D71"/>
    <w:rsid w:val="002314F1"/>
    <w:rsid w:val="002767FE"/>
    <w:rsid w:val="002E5DAF"/>
    <w:rsid w:val="003727DE"/>
    <w:rsid w:val="003B6EAB"/>
    <w:rsid w:val="004E57E9"/>
    <w:rsid w:val="005B646F"/>
    <w:rsid w:val="007134AC"/>
    <w:rsid w:val="008E6D7E"/>
    <w:rsid w:val="00C50CFC"/>
    <w:rsid w:val="00D04657"/>
    <w:rsid w:val="00D27CEC"/>
    <w:rsid w:val="00D450F8"/>
    <w:rsid w:val="00DF5459"/>
    <w:rsid w:val="00F57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5" Type="http://schemas.openxmlformats.org/officeDocument/2006/relationships/hyperlink" Target="http://web.hku.hk/~sjwinter/TransgenderAsia/index.htm" TargetMode="External"/><Relationship Id="rId4"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9</TotalTime>
  <Pages>3</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15</cp:revision>
  <dcterms:created xsi:type="dcterms:W3CDTF">2019-10-31T06:35:00Z</dcterms:created>
  <dcterms:modified xsi:type="dcterms:W3CDTF">2019-11-01T04:58:00Z</dcterms:modified>
</cp:coreProperties>
</file>